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4EE2D632" w:rsidR="001D13A3" w:rsidRPr="001D13A3" w:rsidRDefault="009203F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7433AA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E5AB151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9203F0">
              <w:rPr>
                <w:b/>
              </w:rPr>
              <w:t xml:space="preserve"> </w:t>
            </w:r>
            <w:r w:rsidR="009203F0">
              <w:rPr>
                <w:b/>
              </w:rPr>
              <w:fldChar w:fldCharType="begin"/>
            </w:r>
            <w:r w:rsidR="009203F0">
              <w:rPr>
                <w:b/>
              </w:rPr>
              <w:instrText xml:space="preserve"> MERGEFIELD Student_ID2 </w:instrText>
            </w:r>
            <w:r w:rsidR="009203F0">
              <w:rPr>
                <w:b/>
              </w:rPr>
              <w:fldChar w:fldCharType="separate"/>
            </w:r>
            <w:r w:rsidR="007433AA">
              <w:rPr>
                <w:b/>
                <w:noProof/>
              </w:rPr>
              <w:t>«Student_ID2»</w:t>
            </w:r>
            <w:r w:rsidR="009203F0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529729D3" w:rsidR="001D13A3" w:rsidRPr="001D13A3" w:rsidRDefault="00BC552C" w:rsidP="00BC3012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BC3012">
              <w:rPr>
                <w:b/>
              </w:rPr>
              <w:t>HVAC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ED3D44" w:rsidRPr="001D13A3" w14:paraId="47953985" w14:textId="77777777" w:rsidTr="001D13A3">
        <w:tc>
          <w:tcPr>
            <w:tcW w:w="10885" w:type="dxa"/>
            <w:gridSpan w:val="3"/>
          </w:tcPr>
          <w:p w14:paraId="64B2EB6F" w14:textId="77777777" w:rsidR="00ED3D44" w:rsidRDefault="00ED3D44" w:rsidP="00ED3D44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3EFEF1F1" w:rsidR="00ED3D44" w:rsidRPr="001D13A3" w:rsidRDefault="00ED3D44" w:rsidP="00ED3D44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8663BF">
        <w:tc>
          <w:tcPr>
            <w:tcW w:w="10890" w:type="dxa"/>
            <w:gridSpan w:val="3"/>
          </w:tcPr>
          <w:p w14:paraId="794BFD0C" w14:textId="77777777" w:rsidR="009474D1" w:rsidRDefault="009474D1" w:rsidP="009474D1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73379B7C" w:rsidR="007A327C" w:rsidRDefault="009474D1" w:rsidP="009474D1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8663BF" w14:paraId="14330620" w14:textId="77777777" w:rsidTr="008663BF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8663BF" w14:paraId="6F9078D4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E732B0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8663BF" w14:paraId="068DA5B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7856A1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A00A78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BE8F57" w14:textId="77777777" w:rsidR="008663BF" w:rsidRDefault="008663B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8663BF" w14:paraId="1EEDB03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1C3927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C95071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1FF459" w14:textId="77777777" w:rsidR="008663BF" w:rsidRDefault="008663B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2F1602" w14:paraId="64B8232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9CA281" w14:textId="77777777" w:rsidR="002F1602" w:rsidRDefault="002F1602" w:rsidP="002F160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12E0FD" w14:textId="1587154A" w:rsidR="002F1602" w:rsidRDefault="002F1602" w:rsidP="002F160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4E379C" w14:textId="4679A389" w:rsidR="002F1602" w:rsidRDefault="002F1602" w:rsidP="002F1602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2F1602" w14:paraId="3743D19B" w14:textId="77777777" w:rsidTr="00B82361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4162F" w14:textId="4383922A" w:rsidR="002F1602" w:rsidRDefault="002F1602" w:rsidP="002F1602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2F1602" w14:paraId="0962F75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2A5F7F" w14:textId="77777777" w:rsidR="002F1602" w:rsidRDefault="002F1602" w:rsidP="002F160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9E8040" w14:textId="298B3578" w:rsidR="002F1602" w:rsidRDefault="002F1602" w:rsidP="002F160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5AAED6C" w14:textId="5C8EF8C2" w:rsidR="002F1602" w:rsidRDefault="002F1602" w:rsidP="002F1602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2F1602" w14:paraId="5C51F084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2973F3" w14:textId="77777777" w:rsidR="002F1602" w:rsidRDefault="002F1602" w:rsidP="002F160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3E3B5E" w14:paraId="137DCC3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84DD7B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31963E" w14:textId="72F5A0EE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5DAB34" w14:textId="2D9D9DDB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3E3B5E" w14:paraId="6DA0680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0F7FFD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AE0757" w14:textId="109F372C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5C8D2B" w14:textId="718C3B44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3E3B5E" w14:paraId="2D937E1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C5058E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72E709" w14:textId="174B7A45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1624EE" w14:textId="69259D16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3E3B5E" w14:paraId="10542D9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5880E9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4563499" w14:textId="4EB9B35E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A2CB623" w14:textId="67844F70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3E3B5E" w14:paraId="2463065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64C6C8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2A957D" w14:textId="41F7C446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B5A40C" w14:textId="5D903E0A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3E3B5E" w14:paraId="7EDB2BF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F761B2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E6BA993" w14:textId="462D5B28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3556A49" w14:textId="365C3555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3E3B5E" w14:paraId="43E2A0B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336EF7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34D36C" w14:textId="0A27D793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9F99F8" w14:textId="6A3CEC7A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3E3B5E" w14:paraId="6692D13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3CCD0B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F931827" w14:textId="3E48F949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12855B" w14:textId="10902DC1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3E3B5E" w14:paraId="51CF37A6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703C8A" w14:textId="77777777" w:rsidR="003E3B5E" w:rsidRDefault="003E3B5E" w:rsidP="003E3B5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3E3B5E" w14:paraId="6C60FAD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96BA04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6AF5B5" w14:textId="77777777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3E3B5E" w14:paraId="4136C3F7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30A80" w14:textId="77777777" w:rsidR="003E3B5E" w:rsidRDefault="003E3B5E" w:rsidP="003E3B5E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3E3B5E" w14:paraId="55C0F8CB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08B10C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7CFCCB" w14:textId="77777777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FAACB9" w14:textId="77777777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3E3B5E" w14:paraId="184ADAF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1562F1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819BF5" w14:textId="77777777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48C8C5" w14:textId="77777777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3E3B5E" w14:paraId="0F8C40E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7A0CB1" w14:textId="77777777" w:rsidR="003E3B5E" w:rsidRDefault="003E3B5E" w:rsidP="003E3B5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459F97" w14:textId="78DCEF38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085406" w14:textId="4ED234B3" w:rsidR="003E3B5E" w:rsidRDefault="003E3B5E" w:rsidP="003E3B5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E13BCD" w14:paraId="26C4BB0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6C99BE" w14:textId="77777777" w:rsidR="00E13BCD" w:rsidRDefault="00E13BCD" w:rsidP="00E13BC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5311BF" w14:textId="5050F140" w:rsidR="00E13BCD" w:rsidRDefault="00E13BCD" w:rsidP="00E13BC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DCB2D0" w14:textId="4C440DC0" w:rsidR="00E13BCD" w:rsidRDefault="00E13BCD" w:rsidP="00E13BC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2A18AEC" w14:textId="77777777" w:rsidR="008663BF" w:rsidRDefault="008663BF">
            <w:pPr>
              <w:rPr>
                <w:rFonts w:cstheme="minorHAnsi"/>
              </w:rPr>
            </w:pPr>
          </w:p>
          <w:p w14:paraId="5A5B4664" w14:textId="77777777" w:rsidR="008663BF" w:rsidRDefault="008663BF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8663BF" w14:paraId="25F28449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A84F2E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170F9A" w14:paraId="53716043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C99FA3" w14:textId="78AF1EA9" w:rsidR="00170F9A" w:rsidRDefault="00170F9A" w:rsidP="00170F9A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FE161E" w14:textId="1696026E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44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A357EF" w14:textId="4560236D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VAC II</w:t>
                  </w:r>
                </w:p>
              </w:tc>
            </w:tr>
            <w:tr w:rsidR="00170F9A" w14:paraId="7E203C7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86CE85" w14:textId="57C7F696" w:rsidR="00170F9A" w:rsidRDefault="00170F9A" w:rsidP="00170F9A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AD9889" w14:textId="77777777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C19FE6" w14:textId="2D4BAAD7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170F9A" w14:paraId="06DAB8DE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BD1353" w14:textId="4AE5C57C" w:rsidR="00170F9A" w:rsidRDefault="00170F9A" w:rsidP="00170F9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9B2C7F" w14:textId="77777777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06D9B5" w14:textId="6BD5F58B" w:rsidR="00170F9A" w:rsidRDefault="00170F9A" w:rsidP="00170F9A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8663BF" w14:paraId="030FDC15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22CC98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8663BF" w14:paraId="422D740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AC495" w14:textId="77777777" w:rsidR="008663BF" w:rsidRDefault="008663BF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D44F64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F66FD8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8663BF" w14:paraId="668A2F8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C82F97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D69CE7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4E3D15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8663BF" w14:paraId="6776B55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4D891C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91CCD0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6B3900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BE0382" w14:paraId="0C342918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181D61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2BEA5B" w14:textId="7219D437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CA6FE9" w14:textId="63EF2662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8663BF" w14:paraId="0C38BD8B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194354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8663BF" w14:paraId="2F7C377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CC30AB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F7412A5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FC2DF7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8663BF" w14:paraId="797BB25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68CF29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E02633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261EE2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8663BF" w14:paraId="40DDDF9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74D50C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1DFE82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3B99033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8663BF" w14:paraId="12B31A5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D7E014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BC1D87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C5C212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8663BF" w14:paraId="63D032FC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052682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A332F3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E67981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8663BF" w14:paraId="544A7FE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40E7AE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04DAE5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34E777A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8663BF" w14:paraId="71AC376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1A838F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35E456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85737C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8663BF" w14:paraId="0E9B292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D5948C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B0B910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B8A4E7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8663BF" w14:paraId="1E309E9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85B073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CF2756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24D5F4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8663BF" w14:paraId="1A90FD1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412CD2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615AF1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EAA38B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8663BF" w14:paraId="37CFD3E2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4A1CEB" w14:textId="77777777" w:rsidR="008663BF" w:rsidRDefault="008663B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443ABE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8E368F" w14:textId="77777777" w:rsidR="008663BF" w:rsidRDefault="008663B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BE0382" w14:paraId="25FF697E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005277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687ACC" w14:textId="639F7A27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3B963D" w14:textId="781E292B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527EDD9D" w14:textId="77777777" w:rsidR="008663BF" w:rsidRDefault="008663BF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8663BF" w14:paraId="32694585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08BDE1" w14:textId="77777777" w:rsidR="008663BF" w:rsidRDefault="008663BF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8663BF" w14:paraId="1747331E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9CBE8F" w14:textId="77777777" w:rsidR="008663BF" w:rsidRDefault="008663B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8663BF" w14:paraId="63098166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80BE19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BE0382" w14:paraId="1A1769DC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B6085B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6B9740" w14:textId="3494D8BF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964665" w14:textId="71503F55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BE0382" w14:paraId="72A76D68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44D63F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BE0A3" w14:textId="2E9A8DA6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45BE6F" w14:textId="795EC1B4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E13BCD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BE0382" w14:paraId="2CF1D9AB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1D1AC1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82E37" w14:textId="766FDD20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31AE21" w14:textId="3C831C05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BE0382" w14:paraId="54612AFE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383901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EFCAEE" w14:textId="7CC2A7E3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48F80F" w14:textId="3A2976E7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BE0382" w14:paraId="2FFBA71E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BB406B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0A32328" w14:textId="3C9E3EC9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88B103" w14:textId="3AB4739C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BE0382" w14:paraId="1E4C1D27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46FA72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02CB5F" w14:textId="0944760E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40BAD4" w14:textId="7E4740DE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BE0382" w14:paraId="45D30C72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07153E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C6CE94" w14:textId="59BB4B90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EFE28D" w14:textId="45B0FC2C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BE0382" w14:paraId="3EE13167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91475B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6B5502" w14:textId="31C6F8CE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A91D98" w14:textId="3943CD74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BE0382" w14:paraId="4906201B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310672" w14:textId="77777777" w:rsidR="00BE0382" w:rsidRDefault="00BE0382" w:rsidP="00BE038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D12EEF" w14:textId="792DB414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0279C4" w14:textId="69625468" w:rsidR="00BE0382" w:rsidRDefault="00BE0382" w:rsidP="00BE038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8663BF" w14:paraId="3D6DDAAB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8B546E6" w14:textId="77777777" w:rsidR="008663BF" w:rsidRDefault="008663B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74979" w14:paraId="72C16D77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6AA84A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C6F461" w14:textId="5A8D0C61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99EA60" w14:textId="32C81A04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74979" w14:paraId="0453DEEA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917388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09E147" w14:textId="6E94BD54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143576" w14:textId="641D9232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74979" w14:paraId="3BD1E3E5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9B71D4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6A9C0C" w14:textId="5D7E612D" w:rsidR="00B74979" w:rsidRDefault="00B74979" w:rsidP="00B7497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F13D85" w14:textId="5462F375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74979" w14:paraId="288B177A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D47548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A41915" w14:textId="7322AFDC" w:rsidR="00B74979" w:rsidRDefault="00B74979" w:rsidP="00B7497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6310DF" w14:textId="14C17B64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74979" w14:paraId="42DE36A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209417" w14:textId="77777777" w:rsidR="00B74979" w:rsidRDefault="00B74979" w:rsidP="00B7497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74979" w14:paraId="5AE7A228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BDBE4D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3A4C5E" w14:textId="5BCD7DEB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90750F" w14:textId="2E856F31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B74979" w14:paraId="1CB577DD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44ACFB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ACC17E" w14:textId="47C983AB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87F458" w14:textId="0F58304D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B74979" w14:paraId="6DFD0D59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CF7767" w14:textId="77777777" w:rsidR="00B74979" w:rsidRDefault="00B74979" w:rsidP="00B749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2462EA" w14:textId="4541A38F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F38332" w14:textId="022C7786" w:rsidR="00B74979" w:rsidRDefault="00B74979" w:rsidP="00B749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524BA2" w14:paraId="519D09F5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92F041" w14:textId="77777777" w:rsidR="00524BA2" w:rsidRDefault="00524BA2" w:rsidP="00524B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17940E" w14:textId="2A0235B0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979789" w14:textId="31D277B5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524BA2" w14:paraId="33ED6933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05CF7B" w14:textId="77777777" w:rsidR="00524BA2" w:rsidRDefault="00524BA2" w:rsidP="00524B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F56426" w14:textId="72471B44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0FBDB3" w14:textId="2CEDE89B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524BA2" w14:paraId="0C1AD86A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18B72B" w14:textId="77777777" w:rsidR="00524BA2" w:rsidRDefault="00524BA2" w:rsidP="00524B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37A0D8" w14:textId="3E01412D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226F75" w14:textId="512E1E08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524BA2" w14:paraId="19630CE1" w14:textId="77777777" w:rsidTr="007A05C7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255C19" w14:textId="77777777" w:rsidR="00524BA2" w:rsidRDefault="00524BA2" w:rsidP="00524B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4B3195" w14:textId="71430C11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B9D667" w14:textId="3432EF59" w:rsidR="00524BA2" w:rsidRDefault="00524BA2" w:rsidP="00524B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78C40CFC" w14:textId="77777777" w:rsidR="008663BF" w:rsidRDefault="008663BF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8663BF" w14:paraId="69E5489D" w14:textId="77777777" w:rsidTr="008663BF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3BD27" w14:textId="77777777" w:rsidR="004970E7" w:rsidRPr="005A0197" w:rsidRDefault="004970E7" w:rsidP="004970E7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5A0197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00EC7B9B" w14:textId="77777777" w:rsidR="004970E7" w:rsidRPr="005A0197" w:rsidRDefault="004970E7" w:rsidP="004970E7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5A0197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0B4E9525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>* Conversation with current core teacher recommended</w:t>
            </w:r>
          </w:p>
          <w:p w14:paraId="60BC69E2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 xml:space="preserve">** Prior playing experience necessary.  </w:t>
            </w:r>
            <w:r w:rsidRPr="005A0197">
              <w:rPr>
                <w:b/>
                <w:sz w:val="18"/>
                <w:szCs w:val="18"/>
                <w:u w:val="single"/>
              </w:rPr>
              <w:t>Percussion Ensemble</w:t>
            </w:r>
            <w:r w:rsidRPr="005A0197">
              <w:rPr>
                <w:sz w:val="18"/>
                <w:szCs w:val="18"/>
              </w:rPr>
              <w:t xml:space="preserve"> requires teacher approval also.</w:t>
            </w:r>
          </w:p>
          <w:p w14:paraId="3736E658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5A0197">
              <w:rPr>
                <w:sz w:val="18"/>
                <w:szCs w:val="18"/>
                <w:vertAlign w:val="superscript"/>
              </w:rPr>
              <w:t>rd</w:t>
            </w:r>
            <w:r w:rsidRPr="005A0197">
              <w:rPr>
                <w:sz w:val="18"/>
                <w:szCs w:val="18"/>
              </w:rPr>
              <w:t xml:space="preserve"> science.</w:t>
            </w:r>
          </w:p>
          <w:p w14:paraId="502F9B07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b/>
                <w:sz w:val="18"/>
                <w:szCs w:val="18"/>
              </w:rPr>
              <w:t>+</w:t>
            </w:r>
            <w:r w:rsidRPr="005A0197">
              <w:rPr>
                <w:sz w:val="18"/>
                <w:szCs w:val="18"/>
              </w:rPr>
              <w:t xml:space="preserve"> Forensic Science prerequisites are Biology </w:t>
            </w:r>
            <w:r w:rsidRPr="005A0197">
              <w:rPr>
                <w:b/>
                <w:sz w:val="18"/>
                <w:szCs w:val="18"/>
                <w:u w:val="single"/>
              </w:rPr>
              <w:t>and</w:t>
            </w:r>
            <w:r w:rsidRPr="005A0197">
              <w:rPr>
                <w:sz w:val="18"/>
                <w:szCs w:val="18"/>
              </w:rPr>
              <w:t xml:space="preserve"> Chemistry</w:t>
            </w:r>
            <w:r w:rsidRPr="005A0197">
              <w:rPr>
                <w:rFonts w:cstheme="minorHAnsi"/>
                <w:sz w:val="18"/>
                <w:szCs w:val="18"/>
              </w:rPr>
              <w:t>.</w:t>
            </w:r>
          </w:p>
          <w:p w14:paraId="4D5B4C4F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 xml:space="preserve">++ AP Biology prerequisites are Biology </w:t>
            </w:r>
            <w:r w:rsidRPr="005A0197">
              <w:rPr>
                <w:b/>
                <w:sz w:val="18"/>
                <w:szCs w:val="18"/>
                <w:u w:val="single"/>
              </w:rPr>
              <w:t>and</w:t>
            </w:r>
            <w:r w:rsidRPr="005A0197">
              <w:rPr>
                <w:sz w:val="18"/>
                <w:szCs w:val="18"/>
              </w:rPr>
              <w:t xml:space="preserve"> Chemistry.</w:t>
            </w:r>
          </w:p>
          <w:p w14:paraId="428B5AB3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7723635C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 xml:space="preserve">++++  AP Chemistry prerequisites are Algebra II </w:t>
            </w:r>
            <w:r w:rsidRPr="005A0197">
              <w:rPr>
                <w:b/>
                <w:sz w:val="18"/>
                <w:szCs w:val="18"/>
                <w:u w:val="single"/>
              </w:rPr>
              <w:t>and</w:t>
            </w:r>
            <w:r w:rsidRPr="005A0197">
              <w:rPr>
                <w:sz w:val="18"/>
                <w:szCs w:val="18"/>
              </w:rPr>
              <w:t xml:space="preserve"> Chemistry.</w:t>
            </w:r>
          </w:p>
          <w:p w14:paraId="23A7B490" w14:textId="77777777" w:rsidR="004970E7" w:rsidRPr="005A0197" w:rsidRDefault="004970E7" w:rsidP="004970E7">
            <w:pPr>
              <w:rPr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2EF0E09A" w14:textId="73C6C0C4" w:rsidR="008663BF" w:rsidRDefault="004970E7" w:rsidP="004970E7">
            <w:pPr>
              <w:rPr>
                <w:b/>
                <w:sz w:val="18"/>
                <w:szCs w:val="18"/>
              </w:rPr>
            </w:pPr>
            <w:r w:rsidRPr="005A0197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6D6197F0" w14:textId="0E6C837E" w:rsidR="00170F9A" w:rsidRDefault="00170F9A" w:rsidP="00170F9A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170F9A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3195" w14:textId="77777777" w:rsidR="00C1612B" w:rsidRDefault="00C1612B" w:rsidP="008E48FA">
      <w:pPr>
        <w:spacing w:after="0" w:line="240" w:lineRule="auto"/>
      </w:pPr>
      <w:r>
        <w:separator/>
      </w:r>
    </w:p>
  </w:endnote>
  <w:endnote w:type="continuationSeparator" w:id="0">
    <w:p w14:paraId="1F52AF98" w14:textId="77777777" w:rsidR="00C1612B" w:rsidRDefault="00C1612B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48D38" w14:textId="77777777" w:rsidR="007433AA" w:rsidRDefault="007433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2DE94" w14:textId="77777777" w:rsidR="007433AA" w:rsidRDefault="007433AA" w:rsidP="007433AA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78D3306" w14:textId="195DBFC6" w:rsidR="00872044" w:rsidRPr="007433AA" w:rsidRDefault="00872044" w:rsidP="007433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4F4D4" w14:textId="77777777" w:rsidR="007433AA" w:rsidRDefault="007433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DCD09" w14:textId="77777777" w:rsidR="00C1612B" w:rsidRDefault="00C1612B" w:rsidP="008E48FA">
      <w:pPr>
        <w:spacing w:after="0" w:line="240" w:lineRule="auto"/>
      </w:pPr>
      <w:r>
        <w:separator/>
      </w:r>
    </w:p>
  </w:footnote>
  <w:footnote w:type="continuationSeparator" w:id="0">
    <w:p w14:paraId="02AC7344" w14:textId="77777777" w:rsidR="00C1612B" w:rsidRDefault="00C1612B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FCAB7" w14:textId="77777777" w:rsidR="007433AA" w:rsidRDefault="007433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602E06FE" w:rsidR="0066227D" w:rsidRPr="008E48FA" w:rsidRDefault="00BE0382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C71DA0">
            <w:rPr>
              <w:b/>
            </w:rPr>
            <w:t>4</w:t>
          </w:r>
          <w:r w:rsidR="00872044">
            <w:rPr>
              <w:b/>
            </w:rPr>
            <w:t>-</w:t>
          </w:r>
          <w:r>
            <w:rPr>
              <w:b/>
            </w:rPr>
            <w:t>2</w:t>
          </w:r>
          <w:r w:rsidR="00C71DA0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7814" w14:textId="77777777" w:rsidR="007433AA" w:rsidRDefault="007433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825606">
    <w:abstractNumId w:val="0"/>
  </w:num>
  <w:num w:numId="2" w16cid:durableId="1149177406">
    <w:abstractNumId w:val="2"/>
  </w:num>
  <w:num w:numId="3" w16cid:durableId="1060904378">
    <w:abstractNumId w:val="1"/>
  </w:num>
  <w:num w:numId="4" w16cid:durableId="1686863406">
    <w:abstractNumId w:val="3"/>
  </w:num>
  <w:num w:numId="5" w16cid:durableId="2677390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K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07EFF"/>
    <w:rsid w:val="00110123"/>
    <w:rsid w:val="0015456E"/>
    <w:rsid w:val="00161BEA"/>
    <w:rsid w:val="00170F9A"/>
    <w:rsid w:val="001B782E"/>
    <w:rsid w:val="001C1D47"/>
    <w:rsid w:val="001C6E60"/>
    <w:rsid w:val="001D13A3"/>
    <w:rsid w:val="001F7B38"/>
    <w:rsid w:val="0022790B"/>
    <w:rsid w:val="00243679"/>
    <w:rsid w:val="00252E84"/>
    <w:rsid w:val="00260BEB"/>
    <w:rsid w:val="00270895"/>
    <w:rsid w:val="002C3BC2"/>
    <w:rsid w:val="002D2353"/>
    <w:rsid w:val="002F1602"/>
    <w:rsid w:val="002F50C8"/>
    <w:rsid w:val="0032322D"/>
    <w:rsid w:val="00362DEB"/>
    <w:rsid w:val="00373931"/>
    <w:rsid w:val="00383706"/>
    <w:rsid w:val="003E3B5E"/>
    <w:rsid w:val="00407D6C"/>
    <w:rsid w:val="004312FB"/>
    <w:rsid w:val="00431400"/>
    <w:rsid w:val="00437FB3"/>
    <w:rsid w:val="0046715B"/>
    <w:rsid w:val="004970E7"/>
    <w:rsid w:val="004A6D80"/>
    <w:rsid w:val="004C0A2F"/>
    <w:rsid w:val="004C7932"/>
    <w:rsid w:val="004D35FD"/>
    <w:rsid w:val="005131B5"/>
    <w:rsid w:val="00524BA2"/>
    <w:rsid w:val="00556468"/>
    <w:rsid w:val="00571900"/>
    <w:rsid w:val="005944EB"/>
    <w:rsid w:val="005A0197"/>
    <w:rsid w:val="005A375B"/>
    <w:rsid w:val="005A44DB"/>
    <w:rsid w:val="005F298B"/>
    <w:rsid w:val="005F78E1"/>
    <w:rsid w:val="00605F84"/>
    <w:rsid w:val="00630305"/>
    <w:rsid w:val="00641BEC"/>
    <w:rsid w:val="00655783"/>
    <w:rsid w:val="0066227D"/>
    <w:rsid w:val="00676B3B"/>
    <w:rsid w:val="00685CF9"/>
    <w:rsid w:val="006C04DB"/>
    <w:rsid w:val="006C53D0"/>
    <w:rsid w:val="00704605"/>
    <w:rsid w:val="007274BA"/>
    <w:rsid w:val="00727551"/>
    <w:rsid w:val="00731F7C"/>
    <w:rsid w:val="007351C2"/>
    <w:rsid w:val="007433AA"/>
    <w:rsid w:val="007604E0"/>
    <w:rsid w:val="00786C7C"/>
    <w:rsid w:val="007A05C7"/>
    <w:rsid w:val="007A327C"/>
    <w:rsid w:val="007E197D"/>
    <w:rsid w:val="00843A82"/>
    <w:rsid w:val="0086242D"/>
    <w:rsid w:val="008663BF"/>
    <w:rsid w:val="00872044"/>
    <w:rsid w:val="008A221E"/>
    <w:rsid w:val="008C3833"/>
    <w:rsid w:val="008E2B5C"/>
    <w:rsid w:val="008E48FA"/>
    <w:rsid w:val="008F3AF6"/>
    <w:rsid w:val="009052CF"/>
    <w:rsid w:val="009203F0"/>
    <w:rsid w:val="009474D1"/>
    <w:rsid w:val="00950E8A"/>
    <w:rsid w:val="00963389"/>
    <w:rsid w:val="0097423B"/>
    <w:rsid w:val="009B02DE"/>
    <w:rsid w:val="009C60E6"/>
    <w:rsid w:val="009D012D"/>
    <w:rsid w:val="00A13075"/>
    <w:rsid w:val="00A260C9"/>
    <w:rsid w:val="00A4592A"/>
    <w:rsid w:val="00A62091"/>
    <w:rsid w:val="00A64182"/>
    <w:rsid w:val="00AB39B8"/>
    <w:rsid w:val="00AC248F"/>
    <w:rsid w:val="00AC3A18"/>
    <w:rsid w:val="00B26E37"/>
    <w:rsid w:val="00B468BD"/>
    <w:rsid w:val="00B515A5"/>
    <w:rsid w:val="00B5483E"/>
    <w:rsid w:val="00B74979"/>
    <w:rsid w:val="00B91EB3"/>
    <w:rsid w:val="00B97DCE"/>
    <w:rsid w:val="00BC3012"/>
    <w:rsid w:val="00BC552C"/>
    <w:rsid w:val="00BE0382"/>
    <w:rsid w:val="00C148D1"/>
    <w:rsid w:val="00C1612B"/>
    <w:rsid w:val="00C203E6"/>
    <w:rsid w:val="00C45E75"/>
    <w:rsid w:val="00C71DA0"/>
    <w:rsid w:val="00C75125"/>
    <w:rsid w:val="00C75EED"/>
    <w:rsid w:val="00CB24AD"/>
    <w:rsid w:val="00CB76E8"/>
    <w:rsid w:val="00CF6AF9"/>
    <w:rsid w:val="00D038BF"/>
    <w:rsid w:val="00D330B3"/>
    <w:rsid w:val="00D55A1A"/>
    <w:rsid w:val="00D61705"/>
    <w:rsid w:val="00D61A03"/>
    <w:rsid w:val="00D72EE4"/>
    <w:rsid w:val="00D746ED"/>
    <w:rsid w:val="00D7490D"/>
    <w:rsid w:val="00D9304E"/>
    <w:rsid w:val="00DB2E19"/>
    <w:rsid w:val="00DB6C42"/>
    <w:rsid w:val="00DD4848"/>
    <w:rsid w:val="00DD4F3E"/>
    <w:rsid w:val="00DF0205"/>
    <w:rsid w:val="00E071E6"/>
    <w:rsid w:val="00E13BCD"/>
    <w:rsid w:val="00E21543"/>
    <w:rsid w:val="00E24587"/>
    <w:rsid w:val="00E270AD"/>
    <w:rsid w:val="00E45558"/>
    <w:rsid w:val="00E736C0"/>
    <w:rsid w:val="00E86244"/>
    <w:rsid w:val="00E9211A"/>
    <w:rsid w:val="00ED3D44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A5CB3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D35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D35FD"/>
  </w:style>
  <w:style w:type="character" w:customStyle="1" w:styleId="eop">
    <w:name w:val="eop"/>
    <w:basedOn w:val="DefaultParagraphFont"/>
    <w:rsid w:val="004D3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K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3</cp:revision>
  <cp:lastPrinted>2020-01-08T18:58:00Z</cp:lastPrinted>
  <dcterms:created xsi:type="dcterms:W3CDTF">2018-01-10T20:30:00Z</dcterms:created>
  <dcterms:modified xsi:type="dcterms:W3CDTF">2024-02-01T17:37:00Z</dcterms:modified>
</cp:coreProperties>
</file>